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r>
        <w:t xml:space="preserve"> </w:t>
      </w:r>
      <w:r>
        <w:t xml:space="preserve">Moscow</w:t>
      </w:r>
    </w:p>
    <w:bookmarkStart w:id="20" w:name="X22c634b747a070efbf7d18e8b270aa23fd0f4c0"/>
    <w:p>
      <w:pPr>
        <w:pStyle w:val="Heading1"/>
      </w:pPr>
      <w:r>
        <w:t xml:space="preserve">Internship Application Letter for Statistician Internship at Leading Research Institution in Russia Moscow</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uman Resources Department</w:t>
      </w:r>
      <w:r>
        <w:br/>
      </w:r>
      <w:r>
        <w:rPr>
          <w:bCs/>
          <w:b/>
        </w:rPr>
        <w:t xml:space="preserve">Company:</w:t>
      </w:r>
      <w:r>
        <w:t xml:space="preserve"> </w:t>
      </w:r>
      <w:r>
        <w:t xml:space="preserve">[Name of Leading Research Institute/Corporation in Moscow]</w:t>
      </w:r>
      <w:r>
        <w:br/>
      </w:r>
      <w:r>
        <w:rPr>
          <w:bCs/>
          <w:b/>
        </w:rPr>
        <w:t xml:space="preserve">Address:</w:t>
      </w:r>
      <w:r>
        <w:t xml:space="preserve"> </w:t>
      </w:r>
      <w:r>
        <w:t xml:space="preserve">[Full Address, Moscow, Russia]</w:t>
      </w:r>
    </w:p>
    <w:p>
      <w:pPr>
        <w:pStyle w:val="BodyText"/>
      </w:pPr>
      <w:r>
        <w:t xml:space="preserve">Dear Hiring Manager,</w:t>
      </w:r>
    </w:p>
    <w:p>
      <w:pPr>
        <w:pStyle w:val="BodyText"/>
      </w:pPr>
      <w:r>
        <w:t xml:space="preserve">I am writing with profound enthusiasm to express my strong interest in the Statistician Internship position at your esteemed organization in Moscow, as advertised on [Platform where advertisement was found - e.g., LinkedIn, university career portal]. As a highly motivated and academically accomplished final-year undergraduate student majoring in Statistics with a focus on applied data science at [Your University Name], I am eager to apply my analytical skills and theoretical knowledge within the dynamic research environment of Moscow. This Internship Application Letter details my qualifications, specific interest in contributing to statistical excellence within Russia, and unwavering commitment to making a meaningful impact as an aspiring Statistician in the heart of Moscow.</w:t>
      </w:r>
    </w:p>
    <w:p>
      <w:pPr>
        <w:pStyle w:val="BodyText"/>
      </w:pPr>
      <w:r>
        <w:t xml:space="preserve">My academic journey has been meticulously designed to build a robust foundation for a career as a professional Statistician. I have consistently excelled in advanced coursework including Mathematical Statistics, Regression Analysis, Time Series Forecasting, Survey Methodology, and Computational Statistics using R and Python. My thesis project on "Modeling Urban Population Dynamics Using Spatial Statistical Techniques" directly aligns with the critical data challenges faced by Moscow's urban planning departments and Rosstat (Federal State Statistics Service). I employed Bayesian hierarchical modeling to analyze demographic shifts within Moscow city districts, a project that required navigating complex datasets mirroring those used by Russian federal and municipal statistical bodies. This experience instilled in me a deep understanding of the nuances involved in statistical analysis for large-scale public policy decisions – precisely the context where your institution operates with significant influence across Russia.</w:t>
      </w:r>
    </w:p>
    <w:p>
      <w:pPr>
        <w:pStyle w:val="BodyText"/>
      </w:pPr>
      <w:r>
        <w:t xml:space="preserve">Technical proficiency is central to my identity as a Statistician-in-training. I am highly skilled in industry-standard software including R (with extensive packages like `tidyverse`, `lme4`, and `spatial`), Python (Pandas, NumPy, SciPy, scikit-learn), SQL for database management, and SPSS. I have actively utilized these tools to clean, analyze, and visualize complex datasets during academic projects and volunteer work with [Mention a local NGO or university project in your country focused on social data]. Crucially, I am proficient in interpreting statistical outputs within the framework of real-world implications – understanding that a p-value alone is insufficient; it’s the actionable insight derived from rigorous analysis that drives decision-making. I am confident these technical skills will allow me to immediately contribute to your team’s projects involving economic indicators, public health surveillance, market research, or social policy evaluation within Russia Moscow.</w:t>
      </w:r>
    </w:p>
    <w:p>
      <w:pPr>
        <w:pStyle w:val="BodyText"/>
      </w:pPr>
      <w:r>
        <w:t xml:space="preserve">My interest in pursuing an internship specifically within **Russia Moscow** stems from a deep appreciation for the city's unique position as a global hub of statistical innovation and its critical role in shaping national data infrastructure. The Russian Federation's commitment to modernizing its statistical systems, particularly through initiatives like the National System of Statistics (NSS) and increased digitalization efforts under Rosstat, presents an unparalleled opportunity to learn from world-class practitioners operating at the intersection of policy and data. Moscow, as the political, economic, and intellectual capital of Russia, is where these strategic decisions are made. I am not merely seeking an internship location; I am actively seeking to immerse myself in the ecosystem where high-stakes statistical analysis directly informs national priorities – from optimizing public transportation networks across Moscow’s vast metro system to informing socioeconomic policies for millions of residents. This environment aligns perfectly with my aspiration to become a Statistician who creates tangible, positive impact within complex societal structures.</w:t>
      </w:r>
    </w:p>
    <w:p>
      <w:pPr>
        <w:pStyle w:val="BodyText"/>
      </w:pPr>
      <w:r>
        <w:t xml:space="preserve">I am particularly drawn to your organization due to its reputation for [Mention 1-2 specific things you admire - e.g., "groundbreaking work in regional economic modeling," "leadership in advancing statistical methodology for social surveys," or "collaborative approach with the Central Bank of Russia"]. I am keenly interested in contributing to projects related to [Mention a specific area relevant to the company, e.g., "macroeconomic indicator analysis," "demographic trends monitoring in urban centers," or "data quality assurance frameworks"]. My ability to quickly learn new analytical methodologies and adapt statistical approaches to diverse datasets has been proven through my academic work. I am also fluent in English (CEFR C1) and possess a working knowledge of Russian (B1 level), actively studying the language to communicate effectively within your Moscow-based team and understand local context deeply – a commitment I believe is essential for an effective Statistician operating in Russia.</w:t>
      </w:r>
    </w:p>
    <w:p>
      <w:pPr>
        <w:pStyle w:val="BodyText"/>
      </w:pPr>
      <w:r>
        <w:t xml:space="preserve">As an intern, I am prepared to dedicate myself fully to learning and contributing. I am eager to assist with data collection protocols, perform preliminary analysis on datasets under senior statisticians' guidance, help develop statistical models for specific research questions, and support the preparation of clear analytical reports. My goal is not just to fulfill internship requirements but to actively absorb the professional standards of excellence practiced by your team in **Russia Moscow**. I am a quick learner with strong attention to detail, excellent problem-solving skills, and a collaborative spirit – qualities I believe are vital for success as a Statistician within your organization.</w:t>
      </w:r>
    </w:p>
    <w:p>
      <w:pPr>
        <w:pStyle w:val="BodyText"/>
      </w:pPr>
      <w:r>
        <w:t xml:space="preserve">In conclusion, my academic background in Statistics, technical skill set honed through rigorous application, deep appreciation for the unique statistical landscape of **Russia Moscow**, and genuine passion for applying data science to solve real-world problems make me a strong candidate. I am exceptionally eager to bring my dedication and analytical mindset to your esteemed institution as part of this crucial Statistician Internship opportunity. Thank you for considering my application. I have attached my resume for your detailed review and welcome the opportunity to discuss how my skills and enthusiasm can benefit your team in Moscow at your earliest convenience.</w:t>
      </w:r>
    </w:p>
    <w:p>
      <w:pPr>
        <w:pStyle w:val="BodyText"/>
      </w:pPr>
      <w:r>
        <w:t xml:space="preserve">Sincerely,</w:t>
      </w:r>
    </w:p>
    <w:p>
      <w:pPr>
        <w:pStyle w:val="BodyText"/>
      </w:pPr>
      <w:r>
        <w:t xml:space="preserve">[Your Full Name]</w:t>
      </w:r>
      <w:r>
        <w:br/>
      </w:r>
      <w:r>
        <w:t xml:space="preserve">[Your Student ID/Program - Optional]</w:t>
      </w:r>
      <w:r>
        <w:br/>
      </w:r>
      <w:r>
        <w:t xml:space="preserve">[Your Email Address]</w:t>
      </w:r>
      <w:r>
        <w:br/>
      </w:r>
      <w:r>
        <w:t xml:space="preserve">[Your Phone Number (International Format)]</w:t>
      </w:r>
      <w:r>
        <w:br/>
      </w:r>
      <w:r>
        <w:t xml:space="preserve">[Link to LinkedIn Profile or Portfolio -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 Position, Moscow</dc:title>
  <dc:creator/>
  <dc:language>en</dc:language>
  <cp:keywords/>
  <dcterms:created xsi:type="dcterms:W3CDTF">2026-07-21T11:40:58Z</dcterms:created>
  <dcterms:modified xsi:type="dcterms:W3CDTF">2026-07-21T11:40:58Z</dcterms:modified>
</cp:coreProperties>
</file>

<file path=docProps/custom.xml><?xml version="1.0" encoding="utf-8"?>
<Properties xmlns="http://schemas.openxmlformats.org/officeDocument/2006/custom-properties" xmlns:vt="http://schemas.openxmlformats.org/officeDocument/2006/docPropsVTypes"/>
</file>